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61A79" w14:textId="3475FA3D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3E5CA4">
        <w:rPr>
          <w:rFonts w:asciiTheme="majorBidi" w:eastAsia="Arial" w:hAnsiTheme="majorBidi" w:cstheme="majorBidi"/>
          <w:b/>
          <w:sz w:val="32"/>
          <w:szCs w:val="32"/>
          <w:lang w:val="en-US" w:eastAsia="en-US" w:bidi="en-US"/>
        </w:rPr>
        <w:t xml:space="preserve">ASSIGNMENT OF MONEY </w:t>
      </w:r>
      <w:r w:rsidR="002404CA">
        <w:rPr>
          <w:rFonts w:asciiTheme="majorBidi" w:eastAsia="Arial" w:hAnsiTheme="majorBidi" w:cstheme="majorBidi"/>
          <w:b/>
          <w:sz w:val="32"/>
          <w:szCs w:val="32"/>
          <w:lang w:val="en-US" w:eastAsia="en-US" w:bidi="en-US"/>
        </w:rPr>
        <w:t>OWED</w:t>
      </w:r>
    </w:p>
    <w:p w14:paraId="40125871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1AD7C1A4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622C7B34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5F7F76CB" w14:textId="005E4C17" w:rsidR="0075279C" w:rsidRPr="003E5CA4" w:rsidRDefault="00AF2A2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>T</w:t>
      </w:r>
      <w:r w:rsidR="00B65C43"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he undersigned </w:t>
      </w:r>
      <w:r w:rsidR="00034B0A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>transfers, delivers and assigns</w:t>
      </w:r>
      <w:r w:rsidR="00B65C43"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[NAME] (the "Assignee"), all sums </w:t>
      </w:r>
      <w:r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or future sums </w:t>
      </w:r>
      <w:r w:rsidR="00B65C43"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from [YOUR COMPANY NAME] (the "Assignor") by reason of a certain agreement dated [DATE] by and between the undersigned. </w:t>
      </w:r>
    </w:p>
    <w:p w14:paraId="28C73DB2" w14:textId="77777777" w:rsidR="00AF2A2D" w:rsidRPr="003E5CA4" w:rsidRDefault="00AF2A2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09DCEE88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7BB79525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Signed under seal this [DAY] day of [MONTH], [YEAR]. </w:t>
      </w:r>
    </w:p>
    <w:p w14:paraId="4CE1A00E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06C61D6B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79634DA9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71A74AA5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</w:p>
    <w:p w14:paraId="39E79EB1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Witness            </w:t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  <w:t xml:space="preserve">Assignor </w:t>
      </w:r>
    </w:p>
    <w:p w14:paraId="05BFC4CC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28ED6714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3698411C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43E91510" w14:textId="5FD9CCB8" w:rsidR="00AF2A2D" w:rsidRPr="003E5CA4" w:rsidRDefault="00AF2A2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The above mentioned assignment is acknowledged </w:t>
      </w:r>
      <w:r w:rsidR="00B65C43"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[MONTH], [YEAR]. </w:t>
      </w:r>
    </w:p>
    <w:p w14:paraId="39CE6972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3EB02004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05C91EFC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0FB661BF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</w:p>
    <w:p w14:paraId="62D098B4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Obligor </w:t>
      </w:r>
    </w:p>
    <w:p w14:paraId="777F13B2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   </w:t>
      </w:r>
    </w:p>
    <w:p w14:paraId="6123797D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28F8AAEB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66C1D289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>For value received, which is acknowledged, [YOUR COMPANY NAME] (the "Assignor") hereby assigns all interest and benefit in the attached statement of account (the "Account") to [NAME] (the "Assignee").</w:t>
      </w:r>
    </w:p>
    <w:p w14:paraId="34B6B174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5FC28741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>The Assignor warrants to the Assignee that:</w:t>
      </w:r>
    </w:p>
    <w:p w14:paraId="44CBB9D4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56A4E576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a) The Account is due and owing in its full face amount;</w:t>
      </w:r>
    </w:p>
    <w:p w14:paraId="0F03CBD8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1FAFC722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b) No payment has been made on the Account; and,</w:t>
      </w:r>
    </w:p>
    <w:p w14:paraId="35771687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34A81535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c) There is no</w:t>
      </w:r>
      <w:r w:rsidR="00EB403C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defence </w:t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>to or right of set-off or counterclaim against the Account.</w:t>
      </w:r>
    </w:p>
    <w:p w14:paraId="2F4255C4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1EE10CEF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3AB9E04D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>Given under seal on [DATE].</w:t>
      </w:r>
    </w:p>
    <w:p w14:paraId="07DEBBA6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06D18256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2E81C51B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 xml:space="preserve"> </w:t>
      </w:r>
    </w:p>
    <w:p w14:paraId="43736890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>Signed, Sealed and Delivered in the Presence of:</w:t>
      </w:r>
    </w:p>
    <w:p w14:paraId="3D7F284A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52397FC4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02E756BA" w14:textId="77777777" w:rsidR="0075279C" w:rsidRPr="003E5CA4" w:rsidRDefault="007527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</w:p>
    <w:p w14:paraId="7FF6CCD9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u w:val="single"/>
          <w:lang w:val="en-US" w:eastAsia="en-US" w:bidi="en-US"/>
        </w:rPr>
        <w:tab/>
      </w:r>
    </w:p>
    <w:p w14:paraId="3A1D9247" w14:textId="77777777" w:rsidR="0075279C" w:rsidRPr="003E5CA4" w:rsidRDefault="00B65C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</w:pP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>For the Assignor</w:t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</w:r>
      <w:r w:rsidRPr="003E5CA4">
        <w:rPr>
          <w:rFonts w:asciiTheme="majorBidi" w:eastAsia="Arial" w:hAnsiTheme="majorBidi" w:cstheme="majorBidi"/>
          <w:sz w:val="22"/>
          <w:szCs w:val="22"/>
          <w:lang w:val="en-US" w:eastAsia="en-US" w:bidi="en-US"/>
        </w:rPr>
        <w:tab/>
        <w:t>The Assignee</w:t>
      </w:r>
    </w:p>
    <w:p w14:paraId="1B817880" w14:textId="77777777" w:rsidR="0075279C" w:rsidRDefault="007527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75279C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A0B5B1" w14:textId="77777777" w:rsidR="00D539BE" w:rsidRDefault="00D539BE">
      <w:r>
        <w:separator/>
      </w:r>
    </w:p>
  </w:endnote>
  <w:endnote w:type="continuationSeparator" w:id="0">
    <w:p w14:paraId="3E5FFAD9" w14:textId="77777777" w:rsidR="00D539BE" w:rsidRDefault="00D53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C66BE" w14:textId="77777777" w:rsidR="0075279C" w:rsidRPr="003E5CA4" w:rsidRDefault="00B65C43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Theme="majorBidi" w:eastAsia="Arial" w:hAnsiTheme="majorBidi" w:cstheme="majorBidi"/>
        <w:noProof/>
        <w:szCs w:val="32"/>
      </w:rPr>
    </w:pPr>
    <w:r w:rsidRPr="003E5CA4">
      <w:rPr>
        <w:rFonts w:asciiTheme="majorBidi" w:eastAsia="Arial" w:hAnsiTheme="majorBidi" w:cstheme="majorBidi"/>
        <w:szCs w:val="32"/>
        <w:lang w:val="en-US" w:eastAsia="en-US" w:bidi="en-US"/>
      </w:rPr>
      <w:t xml:space="preserve">Assignment of Money Due </w:t>
    </w:r>
    <w:r w:rsidRPr="003E5CA4">
      <w:rPr>
        <w:rFonts w:asciiTheme="majorBidi" w:eastAsia="Arial" w:hAnsiTheme="majorBidi" w:cstheme="majorBidi"/>
        <w:szCs w:val="32"/>
        <w:lang w:val="en-US" w:eastAsia="en-US" w:bidi="en-US"/>
      </w:rPr>
      <w:tab/>
    </w:r>
    <w:r w:rsidRPr="003E5CA4">
      <w:rPr>
        <w:rFonts w:asciiTheme="majorBidi" w:eastAsia="Arial" w:hAnsiTheme="majorBidi" w:cstheme="majorBidi"/>
        <w:szCs w:val="32"/>
        <w:lang w:val="en-US" w:eastAsia="en-US" w:bidi="en-US"/>
      </w:rPr>
      <w:tab/>
    </w:r>
    <w:r w:rsidRPr="003E5CA4">
      <w:rPr>
        <w:rFonts w:asciiTheme="majorBidi" w:eastAsia="Arial" w:hAnsiTheme="majorBidi" w:cstheme="majorBidi"/>
        <w:szCs w:val="32"/>
        <w:lang w:val="en-US" w:eastAsia="en-US" w:bidi="en-US"/>
      </w:rPr>
      <w:tab/>
      <w:t xml:space="preserve">    </w:t>
    </w:r>
    <w:r w:rsidRPr="003E5CA4">
      <w:rPr>
        <w:rFonts w:asciiTheme="majorBidi" w:eastAsia="Arial" w:hAnsiTheme="majorBidi" w:cstheme="majorBidi"/>
        <w:szCs w:val="32"/>
        <w:lang w:val="en-US" w:eastAsia="en-US" w:bidi="en-US"/>
      </w:rPr>
      <w:tab/>
      <w:t xml:space="preserve"> Page </w:t>
    </w:r>
    <w:r w:rsidRPr="003E5CA4">
      <w:rPr>
        <w:rStyle w:val="PageNumber"/>
        <w:rFonts w:asciiTheme="majorBidi" w:eastAsia="Arial" w:hAnsiTheme="majorBidi" w:cstheme="majorBidi"/>
        <w:noProof/>
        <w:szCs w:val="32"/>
      </w:rPr>
      <w:fldChar w:fldCharType="begin"/>
    </w:r>
    <w:r w:rsidRPr="003E5CA4">
      <w:rPr>
        <w:rStyle w:val="PageNumber"/>
        <w:rFonts w:asciiTheme="majorBidi" w:eastAsia="Arial" w:hAnsiTheme="majorBidi" w:cstheme="majorBidi"/>
        <w:noProof/>
        <w:szCs w:val="32"/>
      </w:rPr>
      <w:instrText xml:space="preserve"> PAGE \* Arabic \* MERGEFORMAT </w:instrText>
    </w:r>
    <w:r w:rsidRPr="003E5CA4">
      <w:rPr>
        <w:rStyle w:val="PageNumber"/>
        <w:rFonts w:asciiTheme="majorBidi" w:eastAsia="Arial" w:hAnsiTheme="majorBidi" w:cstheme="majorBidi"/>
        <w:noProof/>
        <w:szCs w:val="32"/>
      </w:rPr>
      <w:fldChar w:fldCharType="separate"/>
    </w:r>
    <w:r w:rsidR="003E5CA4">
      <w:rPr>
        <w:rStyle w:val="PageNumber"/>
        <w:rFonts w:asciiTheme="majorBidi" w:eastAsia="Arial" w:hAnsiTheme="majorBidi" w:cstheme="majorBidi"/>
        <w:noProof/>
        <w:szCs w:val="32"/>
      </w:rPr>
      <w:t>1</w:t>
    </w:r>
    <w:r w:rsidRPr="003E5CA4">
      <w:rPr>
        <w:rStyle w:val="PageNumber"/>
        <w:rFonts w:asciiTheme="majorBidi" w:eastAsia="Arial" w:hAnsiTheme="majorBidi" w:cstheme="majorBidi"/>
        <w:noProof/>
        <w:szCs w:val="32"/>
      </w:rPr>
      <w:fldChar w:fldCharType="end"/>
    </w:r>
    <w:r w:rsidRPr="003E5CA4">
      <w:rPr>
        <w:rStyle w:val="PageNumber"/>
        <w:rFonts w:asciiTheme="majorBidi" w:eastAsia="Arial" w:hAnsiTheme="majorBidi" w:cstheme="majorBidi"/>
        <w:szCs w:val="32"/>
        <w:lang w:val="en-US" w:eastAsia="en-US" w:bidi="en-US"/>
      </w:rPr>
      <w:t xml:space="preserve"> of </w:t>
    </w:r>
    <w:r w:rsidRPr="003E5CA4">
      <w:rPr>
        <w:rStyle w:val="PageNumber"/>
        <w:rFonts w:asciiTheme="majorBidi" w:eastAsia="Arial" w:hAnsiTheme="majorBidi" w:cstheme="majorBidi"/>
        <w:noProof/>
        <w:szCs w:val="32"/>
      </w:rPr>
      <w:fldChar w:fldCharType="begin"/>
    </w:r>
    <w:r w:rsidRPr="003E5CA4">
      <w:rPr>
        <w:rStyle w:val="PageNumber"/>
        <w:rFonts w:asciiTheme="majorBidi" w:eastAsia="Arial" w:hAnsiTheme="majorBidi" w:cstheme="majorBidi"/>
        <w:noProof/>
        <w:szCs w:val="32"/>
      </w:rPr>
      <w:instrText xml:space="preserve"> NUMPAGES \* Arabic \* MERGEFORMAT </w:instrText>
    </w:r>
    <w:r w:rsidRPr="003E5CA4">
      <w:rPr>
        <w:rStyle w:val="PageNumber"/>
        <w:rFonts w:asciiTheme="majorBidi" w:eastAsia="Arial" w:hAnsiTheme="majorBidi" w:cstheme="majorBidi"/>
        <w:noProof/>
        <w:szCs w:val="32"/>
      </w:rPr>
      <w:fldChar w:fldCharType="separate"/>
    </w:r>
    <w:r w:rsidR="003E5CA4">
      <w:rPr>
        <w:rStyle w:val="PageNumber"/>
        <w:rFonts w:asciiTheme="majorBidi" w:eastAsia="Arial" w:hAnsiTheme="majorBidi" w:cstheme="majorBidi"/>
        <w:noProof/>
        <w:szCs w:val="32"/>
      </w:rPr>
      <w:t>2</w:t>
    </w:r>
    <w:r w:rsidRPr="003E5CA4">
      <w:rPr>
        <w:rStyle w:val="PageNumber"/>
        <w:rFonts w:asciiTheme="majorBidi" w:eastAsia="Arial" w:hAnsiTheme="majorBidi" w:cstheme="majorBidi"/>
        <w:noProof/>
        <w:szCs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5ECDD" w14:textId="77777777" w:rsidR="00D539BE" w:rsidRDefault="00D539BE">
      <w:r>
        <w:separator/>
      </w:r>
    </w:p>
  </w:footnote>
  <w:footnote w:type="continuationSeparator" w:id="0">
    <w:p w14:paraId="77045142" w14:textId="77777777" w:rsidR="00D539BE" w:rsidRDefault="00D539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TY2NDU1tTA3MbZU0lEKTi0uzszPAykwqQUAqdOsDSwAAAA="/>
    <w:docVar w:name="Description" w:val="Use template to confirm transfer of money owed"/>
    <w:docVar w:name="Excerpt" w:val="For good and valuable consideration, the undersigned hereby assigns, transfers and delivers to [NAME] (the &quot;Assignee&quot;), all sums due or which shall become due and owing to the undersigned from [YOUR COMPANY NAME] (the &quot;Assignor&quot;) by reason of a certain agreement dated [DATE] by and between the undersigned. "/>
    <w:docVar w:name="Source" w:val="https://activerain.com"/>
    <w:docVar w:name="Tags" w:val="money due, credit, business documents, entrepreneurship, entrepreneur, assignment of money due template, assignment of money due example"/>
  </w:docVars>
  <w:rsids>
    <w:rsidRoot w:val="0075279C"/>
    <w:rsid w:val="00034B0A"/>
    <w:rsid w:val="000717FA"/>
    <w:rsid w:val="000A72BA"/>
    <w:rsid w:val="00115EE1"/>
    <w:rsid w:val="002404CA"/>
    <w:rsid w:val="003C6F0D"/>
    <w:rsid w:val="003E5CA4"/>
    <w:rsid w:val="006C2EA3"/>
    <w:rsid w:val="0075279C"/>
    <w:rsid w:val="00836908"/>
    <w:rsid w:val="008A1DD1"/>
    <w:rsid w:val="00AC062F"/>
    <w:rsid w:val="00AF2A2D"/>
    <w:rsid w:val="00B65C43"/>
    <w:rsid w:val="00C018A9"/>
    <w:rsid w:val="00D539BE"/>
    <w:rsid w:val="00EB4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592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148</Words>
  <Characters>77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MONEY DUE</vt:lpstr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1-29T11:42:00Z</dcterms:created>
  <dcterms:modified xsi:type="dcterms:W3CDTF">2019-10-21T19:07:00Z</dcterms:modified>
  <cp:category/>
</cp:coreProperties>
</file>